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5CC38" w14:textId="77777777" w:rsidR="0049393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  <w:t xml:space="preserve">Surakarta, </w:t>
      </w:r>
      <w:r w:rsidRPr="003D7322">
        <w:t>……………………..</w:t>
      </w:r>
    </w:p>
    <w:p w14:paraId="26487F59" w14:textId="77777777" w:rsidR="0049393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>Perihal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  <w:t>: Surat permohonan rekognisi</w:t>
      </w:r>
    </w:p>
    <w:p w14:paraId="464A4EAD" w14:textId="77777777" w:rsidR="00493931" w:rsidRPr="003D7322" w:rsidRDefault="0049393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B9186B" w14:textId="77777777" w:rsidR="00493931" w:rsidRPr="003D7322" w:rsidRDefault="004E39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b/>
          <w:sz w:val="24"/>
          <w:szCs w:val="24"/>
        </w:rPr>
        <w:t>Yth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6EA84FA" w14:textId="77777777" w:rsidR="00493931" w:rsidRPr="003D7322" w:rsidRDefault="004E392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b/>
          <w:sz w:val="24"/>
          <w:szCs w:val="24"/>
        </w:rPr>
        <w:t xml:space="preserve">Tim Rekognisi </w:t>
      </w:r>
    </w:p>
    <w:p w14:paraId="05D413D8" w14:textId="54337CE6" w:rsidR="003D7322" w:rsidRPr="003D7322" w:rsidRDefault="003D732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b/>
          <w:sz w:val="24"/>
          <w:szCs w:val="24"/>
        </w:rPr>
        <w:t>Program Studi Pendidikan Biologi FKIP UNS</w:t>
      </w:r>
    </w:p>
    <w:p w14:paraId="78466F7A" w14:textId="4F0ECCCF" w:rsidR="00493931" w:rsidRPr="003D7322" w:rsidRDefault="004E392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b/>
          <w:sz w:val="24"/>
          <w:szCs w:val="24"/>
        </w:rPr>
        <w:t>Di Tempat</w:t>
      </w:r>
    </w:p>
    <w:p w14:paraId="412F965A" w14:textId="77777777" w:rsidR="00493931" w:rsidRPr="003D7322" w:rsidRDefault="0049393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9A7DE6C" w14:textId="77777777" w:rsidR="0049393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>Dengan hormat,</w:t>
      </w:r>
    </w:p>
    <w:p w14:paraId="180CCC60" w14:textId="28E25077" w:rsidR="0049393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 xml:space="preserve">Sehubungan dengan </w:t>
      </w:r>
      <w:r w:rsidR="003D7322" w:rsidRPr="003D7322">
        <w:rPr>
          <w:rFonts w:ascii="Times New Roman" w:eastAsia="Times New Roman" w:hAnsi="Times New Roman" w:cs="Times New Roman"/>
          <w:sz w:val="24"/>
          <w:szCs w:val="24"/>
        </w:rPr>
        <w:t>….. (sebutkan nama /program yang akan diikuti)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>, saya yang bertanda</w:t>
      </w:r>
      <w:r w:rsidR="003D7322" w:rsidRPr="003D73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>tangan di</w:t>
      </w:r>
      <w:r w:rsidR="003D7322" w:rsidRPr="003D73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>bawah ini:</w:t>
      </w:r>
    </w:p>
    <w:p w14:paraId="3E092B02" w14:textId="77777777" w:rsidR="0049393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>Nama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  <w:t xml:space="preserve">: </w:t>
      </w:r>
      <w:r w:rsidRPr="003D7322">
        <w:t>……………………..</w:t>
      </w:r>
    </w:p>
    <w:p w14:paraId="00C3C50C" w14:textId="77777777" w:rsidR="0049393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>NIM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  <w:t xml:space="preserve">: </w:t>
      </w:r>
      <w:r w:rsidRPr="003D7322">
        <w:t>……………………..</w:t>
      </w:r>
    </w:p>
    <w:p w14:paraId="716AFE40" w14:textId="415CEB55" w:rsidR="0049393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 xml:space="preserve">Menerangkan bahwa saya </w:t>
      </w:r>
      <w:r w:rsidRPr="003D7322">
        <w:rPr>
          <w:rFonts w:ascii="Times New Roman" w:eastAsia="Times New Roman" w:hAnsi="Times New Roman" w:cs="Times New Roman"/>
          <w:b/>
          <w:sz w:val="24"/>
          <w:szCs w:val="24"/>
        </w:rPr>
        <w:t>akan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 xml:space="preserve"> melakukan kegiatan </w:t>
      </w:r>
      <w:r w:rsidR="003D7322" w:rsidRPr="003D7322">
        <w:rPr>
          <w:rFonts w:ascii="Times New Roman" w:eastAsia="Times New Roman" w:hAnsi="Times New Roman" w:cs="Times New Roman"/>
          <w:sz w:val="24"/>
          <w:szCs w:val="24"/>
        </w:rPr>
        <w:t>(sebutkan nama kegiatan</w:t>
      </w:r>
      <w:r w:rsidR="003D7322" w:rsidRPr="003D7322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 xml:space="preserve"> di :</w:t>
      </w:r>
    </w:p>
    <w:p w14:paraId="30A8D37D" w14:textId="77777777" w:rsidR="0049393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>Instansi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  <w:t xml:space="preserve">: </w:t>
      </w:r>
      <w:r w:rsidRPr="003D7322">
        <w:t>……………………..</w:t>
      </w:r>
    </w:p>
    <w:p w14:paraId="57C6398D" w14:textId="77777777" w:rsidR="0049393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>Waktu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  <w:t xml:space="preserve">: </w:t>
      </w:r>
      <w:r w:rsidRPr="003D7322">
        <w:t>……………………..</w:t>
      </w:r>
    </w:p>
    <w:p w14:paraId="6A9AB993" w14:textId="77777777" w:rsidR="00493931" w:rsidRPr="003D7322" w:rsidRDefault="0049393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CE370F" w14:textId="0D35AA51" w:rsidR="0049393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>Sehubungan dengan hal tersebut, saya memohon kepada tim rekognisi untuk dapat menyetarakan kegiatan tersebut dengan mata kuliah di</w:t>
      </w:r>
      <w:r w:rsidR="003D7322" w:rsidRPr="003D73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>bawah ini 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5609"/>
        <w:gridCol w:w="3118"/>
      </w:tblGrid>
      <w:tr w:rsidR="004E3921" w:rsidRPr="003D7322" w14:paraId="4D77E4EF" w14:textId="77777777" w:rsidTr="004E3921">
        <w:tc>
          <w:tcPr>
            <w:tcW w:w="625" w:type="dxa"/>
          </w:tcPr>
          <w:p w14:paraId="1E23218E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5609" w:type="dxa"/>
          </w:tcPr>
          <w:p w14:paraId="44CAF5AA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MATA KULIAH</w:t>
            </w:r>
          </w:p>
        </w:tc>
        <w:tc>
          <w:tcPr>
            <w:tcW w:w="3118" w:type="dxa"/>
          </w:tcPr>
          <w:p w14:paraId="393F53A0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JUMLAH SKS</w:t>
            </w:r>
          </w:p>
        </w:tc>
      </w:tr>
      <w:tr w:rsidR="004E3921" w:rsidRPr="003D7322" w14:paraId="0AEA3CDE" w14:textId="77777777" w:rsidTr="004E3921">
        <w:tc>
          <w:tcPr>
            <w:tcW w:w="625" w:type="dxa"/>
          </w:tcPr>
          <w:p w14:paraId="0B968D6D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609" w:type="dxa"/>
          </w:tcPr>
          <w:p w14:paraId="29BC57F4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3986FED0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E3921" w:rsidRPr="003D7322" w14:paraId="106F1935" w14:textId="77777777" w:rsidTr="004E3921">
        <w:tc>
          <w:tcPr>
            <w:tcW w:w="625" w:type="dxa"/>
          </w:tcPr>
          <w:p w14:paraId="572DD92E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609" w:type="dxa"/>
          </w:tcPr>
          <w:p w14:paraId="14F18CF6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11B96547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E3921" w:rsidRPr="003D7322" w14:paraId="346BF36D" w14:textId="77777777" w:rsidTr="004E3921">
        <w:tc>
          <w:tcPr>
            <w:tcW w:w="625" w:type="dxa"/>
          </w:tcPr>
          <w:p w14:paraId="1126B384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609" w:type="dxa"/>
          </w:tcPr>
          <w:p w14:paraId="14C17758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5D0C1AC6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E3921" w:rsidRPr="003D7322" w14:paraId="2FD90E47" w14:textId="77777777" w:rsidTr="004E3921">
        <w:tc>
          <w:tcPr>
            <w:tcW w:w="625" w:type="dxa"/>
          </w:tcPr>
          <w:p w14:paraId="2C6659BE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609" w:type="dxa"/>
          </w:tcPr>
          <w:p w14:paraId="6D8D89E4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69EFCEAF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E3921" w:rsidRPr="003D7322" w14:paraId="05B26DC9" w14:textId="77777777" w:rsidTr="004E3921">
        <w:tc>
          <w:tcPr>
            <w:tcW w:w="625" w:type="dxa"/>
          </w:tcPr>
          <w:p w14:paraId="3505998D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609" w:type="dxa"/>
          </w:tcPr>
          <w:p w14:paraId="32E0954F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6CCCBE6E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E3921" w:rsidRPr="003D7322" w14:paraId="5C16F4D2" w14:textId="77777777" w:rsidTr="004E3921">
        <w:tc>
          <w:tcPr>
            <w:tcW w:w="625" w:type="dxa"/>
          </w:tcPr>
          <w:p w14:paraId="292A7A2F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609" w:type="dxa"/>
          </w:tcPr>
          <w:p w14:paraId="5D9E1F76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1629C929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E3921" w:rsidRPr="003D7322" w14:paraId="601D547E" w14:textId="77777777" w:rsidTr="004E3921">
        <w:tc>
          <w:tcPr>
            <w:tcW w:w="625" w:type="dxa"/>
          </w:tcPr>
          <w:p w14:paraId="77BB0EB4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609" w:type="dxa"/>
          </w:tcPr>
          <w:p w14:paraId="5E2FF73D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712CD612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E3921" w:rsidRPr="003D7322" w14:paraId="7B35422E" w14:textId="77777777" w:rsidTr="004E3921">
        <w:tc>
          <w:tcPr>
            <w:tcW w:w="625" w:type="dxa"/>
          </w:tcPr>
          <w:p w14:paraId="603F4B99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609" w:type="dxa"/>
          </w:tcPr>
          <w:p w14:paraId="77442703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0C9996A7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E3921" w:rsidRPr="003D7322" w14:paraId="27AEC35A" w14:textId="77777777" w:rsidTr="004E3921">
        <w:tc>
          <w:tcPr>
            <w:tcW w:w="625" w:type="dxa"/>
          </w:tcPr>
          <w:p w14:paraId="4538E3C9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609" w:type="dxa"/>
          </w:tcPr>
          <w:p w14:paraId="32876046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0E85377F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E3921" w:rsidRPr="003D7322" w14:paraId="1262747A" w14:textId="77777777" w:rsidTr="004E3921">
        <w:tc>
          <w:tcPr>
            <w:tcW w:w="625" w:type="dxa"/>
          </w:tcPr>
          <w:p w14:paraId="768920B8" w14:textId="77777777" w:rsidR="004E3921" w:rsidRPr="003D7322" w:rsidRDefault="004E3921" w:rsidP="004E392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609" w:type="dxa"/>
          </w:tcPr>
          <w:p w14:paraId="05B9288F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2B55B737" w14:textId="77777777" w:rsidR="004E3921" w:rsidRPr="003D7322" w:rsidRDefault="004E392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61B2856" w14:textId="77777777" w:rsidR="004E392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E7580A" w14:textId="77777777" w:rsidR="0049393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 xml:space="preserve">Dengan total: </w:t>
      </w:r>
      <w:r w:rsidRPr="003D7322">
        <w:t>……………………..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>SKS</w:t>
      </w:r>
    </w:p>
    <w:p w14:paraId="58294795" w14:textId="77777777" w:rsidR="00493931" w:rsidRPr="003D7322" w:rsidRDefault="0049393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2ABF1B3" w14:textId="76B73D35" w:rsidR="00493931" w:rsidRPr="003D7322" w:rsidRDefault="004E392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 xml:space="preserve">Demikian permohonan kami sampaikan, kami </w:t>
      </w:r>
      <w:r w:rsidR="003D7322" w:rsidRPr="003D7322">
        <w:rPr>
          <w:rFonts w:ascii="Times New Roman" w:eastAsia="Times New Roman" w:hAnsi="Times New Roman" w:cs="Times New Roman"/>
          <w:sz w:val="24"/>
          <w:szCs w:val="24"/>
        </w:rPr>
        <w:t>sampaikan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 xml:space="preserve"> terima</w:t>
      </w:r>
      <w:r w:rsidR="003D7322" w:rsidRPr="003D732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D7322">
        <w:rPr>
          <w:rFonts w:ascii="Times New Roman" w:eastAsia="Times New Roman" w:hAnsi="Times New Roman" w:cs="Times New Roman"/>
          <w:sz w:val="24"/>
          <w:szCs w:val="24"/>
        </w:rPr>
        <w:t xml:space="preserve">kasih. </w:t>
      </w:r>
    </w:p>
    <w:p w14:paraId="5964404F" w14:textId="77777777" w:rsidR="00493931" w:rsidRPr="003D7322" w:rsidRDefault="0049393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6040032" w14:textId="77777777" w:rsidR="00493931" w:rsidRPr="003D7322" w:rsidRDefault="0049393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1"/>
        <w:tblW w:w="96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640"/>
        <w:gridCol w:w="4005"/>
      </w:tblGrid>
      <w:tr w:rsidR="00493931" w:rsidRPr="003D7322" w14:paraId="6B3652E3" w14:textId="77777777">
        <w:tc>
          <w:tcPr>
            <w:tcW w:w="5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874C7" w14:textId="77777777" w:rsidR="00493931" w:rsidRPr="003D7322" w:rsidRDefault="004E3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Mengetahui,</w:t>
            </w:r>
          </w:p>
          <w:p w14:paraId="17F4BE74" w14:textId="77777777" w:rsidR="00493931" w:rsidRPr="003D7322" w:rsidRDefault="004E3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Dosen Pembimbing Akademik</w:t>
            </w:r>
          </w:p>
          <w:p w14:paraId="233B188C" w14:textId="77777777" w:rsidR="00493931" w:rsidRPr="003D7322" w:rsidRDefault="004939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D297360" w14:textId="77777777" w:rsidR="00493931" w:rsidRPr="003D7322" w:rsidRDefault="004939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A3BEC6A" w14:textId="77777777" w:rsidR="00493931" w:rsidRPr="003D7322" w:rsidRDefault="004939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7E95D5F" w14:textId="77777777" w:rsidR="00493931" w:rsidRPr="003D7322" w:rsidRDefault="004939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EAFEE90" w14:textId="77777777" w:rsidR="00493931" w:rsidRPr="003D7322" w:rsidRDefault="004E3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(Nama Dosen Pembimbing Akademik)</w:t>
            </w:r>
          </w:p>
          <w:p w14:paraId="2E5FD71E" w14:textId="77777777" w:rsidR="00493931" w:rsidRPr="003D7322" w:rsidRDefault="004E3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IP. </w:t>
            </w:r>
            <w:r w:rsidRPr="003D7322">
              <w:t>……………………..</w:t>
            </w:r>
          </w:p>
        </w:tc>
        <w:tc>
          <w:tcPr>
            <w:tcW w:w="40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C5458" w14:textId="77777777" w:rsidR="00493931" w:rsidRPr="003D7322" w:rsidRDefault="004939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2CC8186" w14:textId="77777777" w:rsidR="00493931" w:rsidRPr="003D7322" w:rsidRDefault="004E3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Hormat saya,</w:t>
            </w:r>
          </w:p>
          <w:p w14:paraId="4A91A515" w14:textId="77777777" w:rsidR="00493931" w:rsidRPr="003D7322" w:rsidRDefault="004939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76E155" w14:textId="77777777" w:rsidR="00493931" w:rsidRPr="003D7322" w:rsidRDefault="004939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AF5763" w14:textId="77777777" w:rsidR="00493931" w:rsidRPr="003D7322" w:rsidRDefault="004939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0B8652F" w14:textId="77777777" w:rsidR="00493931" w:rsidRPr="003D7322" w:rsidRDefault="004939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0E6510" w14:textId="77777777" w:rsidR="00493931" w:rsidRPr="003D7322" w:rsidRDefault="004E3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>(Nama Mahasiswa)</w:t>
            </w:r>
          </w:p>
          <w:p w14:paraId="7C47D7FF" w14:textId="77777777" w:rsidR="00493931" w:rsidRPr="003D7322" w:rsidRDefault="004E3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73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IM. </w:t>
            </w:r>
            <w:r w:rsidRPr="003D7322">
              <w:t>……………………..</w:t>
            </w:r>
          </w:p>
        </w:tc>
      </w:tr>
    </w:tbl>
    <w:p w14:paraId="1E16B50B" w14:textId="77777777" w:rsidR="00493931" w:rsidRPr="003D7322" w:rsidRDefault="0049393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82C3418" w14:textId="77777777" w:rsidR="00493931" w:rsidRPr="003D7322" w:rsidRDefault="004E39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9666D50" w14:textId="6D8B4B16" w:rsidR="00493931" w:rsidRPr="003D7322" w:rsidRDefault="004E392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eading=h.gjdgxs" w:colFirst="0" w:colLast="0"/>
      <w:bookmarkEnd w:id="0"/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  <w:r w:rsidRPr="003D7322">
        <w:rPr>
          <w:rFonts w:ascii="Times New Roman" w:eastAsia="Times New Roman" w:hAnsi="Times New Roman" w:cs="Times New Roman"/>
          <w:sz w:val="24"/>
          <w:szCs w:val="24"/>
        </w:rPr>
        <w:tab/>
      </w:r>
    </w:p>
    <w:sectPr w:rsidR="00493931" w:rsidRPr="003D7322">
      <w:pgSz w:w="12242" w:h="20163"/>
      <w:pgMar w:top="1134" w:right="1440" w:bottom="1701" w:left="1440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8E1018"/>
    <w:multiLevelType w:val="multilevel"/>
    <w:tmpl w:val="1D9EBA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MzOzsLAwsDA3NDJQ0lEKTi0uzszPAykwrAUAPnFUDCwAAAA="/>
  </w:docVars>
  <w:rsids>
    <w:rsidRoot w:val="00493931"/>
    <w:rsid w:val="003D7322"/>
    <w:rsid w:val="00493931"/>
    <w:rsid w:val="004E3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F2D53"/>
  <w15:docId w15:val="{C4033F5A-F5FA-4C1C-A551-6D109AC8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1A31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631E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j4fYch0/RpRZVPW/8uf5NpsMtRA==">AMUW2mW+uybJMRMBuYN8xDRywbdU+4QqjRK0U5BxZiAVHgFLgKQxfAJ2lroYDXgfjGotI/W48XEVuoExcwTtfzxtww7WHs9uUEgmchG66w9eBYgu7bR9QPXu/X0M5KjDO5edvIJPL567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dra Adi Prabowo</dc:creator>
  <cp:lastModifiedBy>Chandra Adi Prabowo</cp:lastModifiedBy>
  <cp:revision>2</cp:revision>
  <dcterms:created xsi:type="dcterms:W3CDTF">2022-01-12T13:15:00Z</dcterms:created>
  <dcterms:modified xsi:type="dcterms:W3CDTF">2022-01-12T13:15:00Z</dcterms:modified>
</cp:coreProperties>
</file>